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ed7ec6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ed7ec66-b00c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XLFQAhDmVxA97+lbkD0sFP9JjNQfFzY60KDQIit/gjXV/2rKuWlrvZz+KnP+O8/gFp2sGRpDku8kip4SpbicIEXxDDVFR7hxAleSjbp9U39qt4Eh+6+vwSww3U0tK0f+suTrwBri2dSSmbBjZ695wvY6I/eaJ1fGtpMW0iXT/TimTfK2JRxqxeK5nTW9PigfkXROsNhfGadX/95QfvxrXU/sIOQzhe8t3xncmtQrQP9lR97GRHWXn/oOIQF8Ljguh8eQFJjifSebx52yOsKa39pvUk2mOv6mWkbrvj0wf7AYOIFfqzwxp/9eH1LF/vjXSIocV+/mbOpnQHuk/vBIEHZF3gAesSiOrlvYH8N8YN9+WwPNINlrf2A1pbH8nnv/fmr77u/YRFZqEuQjj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et's see</w:t>
      </w:r>
      <w:r>
        <w:t xml:space="preserve"> </w:t>
      </w:r>
      <w:r>
        <w:rPr>
          <w:bCs/>
          <w:b/>
        </w:rPr>
        <w:t xml:space="preserve">if this wor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ed7ec66-b00c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ed7ec66-b00c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ed7ec66-b00c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ed7ec66</dc:title>
  <dc:creator/>
  <cp:keywords/>
  <dcterms:created xsi:type="dcterms:W3CDTF">2026-05-02T12:54:56Z</dcterms:created>
  <dcterms:modified xsi:type="dcterms:W3CDTF">2026-05-02T1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